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5b87b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3Z</dcterms:created>
  <dcterms:modified xsi:type="dcterms:W3CDTF">2016-11-22T04:25:23Z</dcterms:modified>
</cp:coreProperties>
</file>